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4A72" w:rsidRDefault="00874A72" w:rsidP="00874A72"/>
    <w:p w:rsidR="00874A72" w:rsidRDefault="00874A72" w:rsidP="00874A72">
      <w:r>
        <w:t># include &lt;</w:t>
      </w:r>
      <w:proofErr w:type="spellStart"/>
      <w:r>
        <w:t>iostream</w:t>
      </w:r>
      <w:proofErr w:type="spellEnd"/>
      <w:r>
        <w:t>&gt;</w:t>
      </w:r>
    </w:p>
    <w:p w:rsidR="00874A72" w:rsidRDefault="00874A72" w:rsidP="00874A72">
      <w:r>
        <w:t># include &lt;</w:t>
      </w:r>
      <w:proofErr w:type="spellStart"/>
      <w:r>
        <w:t>cstdlib</w:t>
      </w:r>
      <w:proofErr w:type="spellEnd"/>
      <w:r>
        <w:t>&gt;</w:t>
      </w:r>
    </w:p>
    <w:p w:rsidR="00874A72" w:rsidRDefault="00874A72" w:rsidP="00874A72">
      <w:r>
        <w:t xml:space="preserve">using namespace </w:t>
      </w:r>
      <w:proofErr w:type="spellStart"/>
      <w:r>
        <w:t>std</w:t>
      </w:r>
      <w:proofErr w:type="spellEnd"/>
      <w:r>
        <w:t>;</w:t>
      </w:r>
    </w:p>
    <w:p w:rsidR="00874A72" w:rsidRDefault="00874A72" w:rsidP="00874A72"/>
    <w:p w:rsidR="00874A72" w:rsidRDefault="00874A72" w:rsidP="00874A72">
      <w:proofErr w:type="spellStart"/>
      <w:r>
        <w:t>struct</w:t>
      </w:r>
      <w:proofErr w:type="spellEnd"/>
      <w:r>
        <w:t xml:space="preserve"> node</w:t>
      </w:r>
    </w:p>
    <w:p w:rsidR="00874A72" w:rsidRDefault="00874A72" w:rsidP="00874A72">
      <w:r>
        <w:t>{</w:t>
      </w:r>
    </w:p>
    <w:p w:rsidR="00874A72" w:rsidRDefault="00874A72" w:rsidP="00874A72">
      <w:r>
        <w:t xml:space="preserve">    </w:t>
      </w:r>
      <w:proofErr w:type="spellStart"/>
      <w:r>
        <w:t>int</w:t>
      </w:r>
      <w:proofErr w:type="spellEnd"/>
      <w:r>
        <w:t xml:space="preserve"> info;</w:t>
      </w:r>
    </w:p>
    <w:p w:rsidR="00874A72" w:rsidRDefault="00874A72" w:rsidP="00874A72">
      <w:r>
        <w:t xml:space="preserve">    </w:t>
      </w:r>
      <w:proofErr w:type="spellStart"/>
      <w:r>
        <w:t>struct</w:t>
      </w:r>
      <w:proofErr w:type="spellEnd"/>
      <w:r>
        <w:t xml:space="preserve"> node *left;</w:t>
      </w:r>
    </w:p>
    <w:p w:rsidR="00874A72" w:rsidRDefault="00874A72" w:rsidP="00874A72">
      <w:r>
        <w:t xml:space="preserve">    </w:t>
      </w:r>
      <w:proofErr w:type="spellStart"/>
      <w:r>
        <w:t>struct</w:t>
      </w:r>
      <w:proofErr w:type="spellEnd"/>
      <w:r>
        <w:t xml:space="preserve"> node *right;</w:t>
      </w:r>
    </w:p>
    <w:p w:rsidR="00874A72" w:rsidRDefault="00874A72" w:rsidP="00874A72">
      <w:r>
        <w:t>};</w:t>
      </w:r>
    </w:p>
    <w:p w:rsidR="00874A72" w:rsidRDefault="00874A72" w:rsidP="00874A72">
      <w:proofErr w:type="spellStart"/>
      <w:r>
        <w:t>struct</w:t>
      </w:r>
      <w:proofErr w:type="spellEnd"/>
      <w:r>
        <w:t xml:space="preserve"> node* root;</w:t>
      </w:r>
    </w:p>
    <w:p w:rsidR="00874A72" w:rsidRDefault="00874A72" w:rsidP="00874A72"/>
    <w:p w:rsidR="00874A72" w:rsidRDefault="00874A72" w:rsidP="00874A72">
      <w:proofErr w:type="spellStart"/>
      <w:r>
        <w:t>struct</w:t>
      </w:r>
      <w:proofErr w:type="spellEnd"/>
      <w:r>
        <w:t xml:space="preserve"> node*  insert(</w:t>
      </w:r>
      <w:proofErr w:type="spellStart"/>
      <w:r>
        <w:t>struct</w:t>
      </w:r>
      <w:proofErr w:type="spellEnd"/>
      <w:r>
        <w:t xml:space="preserve"> node* </w:t>
      </w:r>
      <w:proofErr w:type="spellStart"/>
      <w:r>
        <w:t>Sroot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val</w:t>
      </w:r>
      <w:proofErr w:type="spellEnd"/>
      <w:r>
        <w:t>){</w:t>
      </w:r>
    </w:p>
    <w:p w:rsidR="00874A72" w:rsidRDefault="00874A72" w:rsidP="00874A72">
      <w:r>
        <w:t xml:space="preserve">    </w:t>
      </w:r>
    </w:p>
    <w:p w:rsidR="00874A72" w:rsidRDefault="00874A72" w:rsidP="00874A72">
      <w:r>
        <w:t xml:space="preserve">    if(root ==NULL){</w:t>
      </w:r>
    </w:p>
    <w:p w:rsidR="00874A72" w:rsidRDefault="00874A72" w:rsidP="00874A72">
      <w:r>
        <w:t xml:space="preserve">        </w:t>
      </w:r>
    </w:p>
    <w:p w:rsidR="00874A72" w:rsidRDefault="00874A72" w:rsidP="00874A72">
      <w:r>
        <w:t xml:space="preserve">        root = new node();</w:t>
      </w:r>
    </w:p>
    <w:p w:rsidR="00874A72" w:rsidRDefault="00874A72" w:rsidP="00874A72">
      <w:r>
        <w:t xml:space="preserve">        root-&gt;info = </w:t>
      </w:r>
      <w:proofErr w:type="spellStart"/>
      <w:r>
        <w:t>val</w:t>
      </w:r>
      <w:proofErr w:type="spellEnd"/>
      <w:r>
        <w:t>;</w:t>
      </w:r>
    </w:p>
    <w:p w:rsidR="00874A72" w:rsidRDefault="00874A72" w:rsidP="00874A72">
      <w:r>
        <w:t xml:space="preserve">        root-&gt;left = root-&gt;right=  NULL;</w:t>
      </w:r>
    </w:p>
    <w:p w:rsidR="00874A72" w:rsidRDefault="00874A72" w:rsidP="00874A72">
      <w:r>
        <w:t xml:space="preserve">     </w:t>
      </w:r>
      <w:proofErr w:type="spellStart"/>
      <w:r>
        <w:t>cout</w:t>
      </w:r>
      <w:proofErr w:type="spellEnd"/>
      <w:r>
        <w:t xml:space="preserve"> &lt;&lt;"</w:t>
      </w:r>
      <w:proofErr w:type="spellStart"/>
      <w:r>
        <w:t>insertrd</w:t>
      </w:r>
      <w:proofErr w:type="spellEnd"/>
      <w:r>
        <w:t xml:space="preserve"> " &lt;&lt; root-&gt;info &lt;&lt;</w:t>
      </w:r>
      <w:proofErr w:type="spellStart"/>
      <w:r>
        <w:t>endl</w:t>
      </w:r>
      <w:proofErr w:type="spellEnd"/>
      <w:r>
        <w:t xml:space="preserve">; </w:t>
      </w:r>
    </w:p>
    <w:p w:rsidR="00874A72" w:rsidRDefault="00874A72" w:rsidP="00874A72">
      <w:r>
        <w:t xml:space="preserve">   </w:t>
      </w:r>
    </w:p>
    <w:p w:rsidR="00874A72" w:rsidRDefault="00874A72" w:rsidP="00874A72">
      <w:r>
        <w:t xml:space="preserve">    }</w:t>
      </w:r>
    </w:p>
    <w:p w:rsidR="00874A72" w:rsidRDefault="00874A72" w:rsidP="00874A72">
      <w:r>
        <w:t xml:space="preserve">    else{</w:t>
      </w:r>
    </w:p>
    <w:p w:rsidR="00874A72" w:rsidRDefault="00874A72" w:rsidP="00874A72">
      <w:r>
        <w:t xml:space="preserve">      </w:t>
      </w:r>
    </w:p>
    <w:p w:rsidR="00874A72" w:rsidRDefault="00874A72" w:rsidP="00874A72">
      <w:r>
        <w:t xml:space="preserve">        </w:t>
      </w:r>
      <w:proofErr w:type="spellStart"/>
      <w:r>
        <w:t>struct</w:t>
      </w:r>
      <w:proofErr w:type="spellEnd"/>
      <w:r>
        <w:t xml:space="preserve"> node* temp = NULL;</w:t>
      </w:r>
    </w:p>
    <w:p w:rsidR="00874A72" w:rsidRDefault="00874A72" w:rsidP="00874A72">
      <w:r>
        <w:t xml:space="preserve">        while(</w:t>
      </w:r>
      <w:proofErr w:type="spellStart"/>
      <w:r>
        <w:t>Sroot</w:t>
      </w:r>
      <w:proofErr w:type="spellEnd"/>
      <w:r>
        <w:t>!=NULL){</w:t>
      </w:r>
    </w:p>
    <w:p w:rsidR="00874A72" w:rsidRDefault="00874A72" w:rsidP="00874A72">
      <w:r>
        <w:t xml:space="preserve">            temp = </w:t>
      </w:r>
      <w:proofErr w:type="spellStart"/>
      <w:r>
        <w:t>Sroot</w:t>
      </w:r>
      <w:proofErr w:type="spellEnd"/>
      <w:r>
        <w:t>;</w:t>
      </w:r>
    </w:p>
    <w:p w:rsidR="00874A72" w:rsidRDefault="00874A72" w:rsidP="00874A72">
      <w:r>
        <w:t xml:space="preserve">            if(</w:t>
      </w:r>
      <w:proofErr w:type="spellStart"/>
      <w:r>
        <w:t>val</w:t>
      </w:r>
      <w:proofErr w:type="spellEnd"/>
      <w:r>
        <w:t>&lt;</w:t>
      </w:r>
      <w:proofErr w:type="spellStart"/>
      <w:r>
        <w:t>Sroot</w:t>
      </w:r>
      <w:proofErr w:type="spellEnd"/>
      <w:r>
        <w:t>-&gt;info)</w:t>
      </w:r>
    </w:p>
    <w:p w:rsidR="00874A72" w:rsidRDefault="00874A72" w:rsidP="00874A72">
      <w:r>
        <w:t xml:space="preserve">            {</w:t>
      </w:r>
    </w:p>
    <w:p w:rsidR="00874A72" w:rsidRDefault="00874A72" w:rsidP="00874A72">
      <w:r>
        <w:t xml:space="preserve">                </w:t>
      </w:r>
      <w:proofErr w:type="spellStart"/>
      <w:r>
        <w:t>Sroot</w:t>
      </w:r>
      <w:proofErr w:type="spellEnd"/>
      <w:r>
        <w:t xml:space="preserve"> = </w:t>
      </w:r>
      <w:proofErr w:type="spellStart"/>
      <w:r>
        <w:t>Sroot</w:t>
      </w:r>
      <w:proofErr w:type="spellEnd"/>
      <w:r>
        <w:t>-&gt;left;</w:t>
      </w:r>
    </w:p>
    <w:p w:rsidR="00874A72" w:rsidRDefault="00874A72" w:rsidP="00874A72">
      <w:r>
        <w:lastRenderedPageBreak/>
        <w:t xml:space="preserve">            }</w:t>
      </w:r>
    </w:p>
    <w:p w:rsidR="00874A72" w:rsidRDefault="00874A72" w:rsidP="00874A72">
      <w:r>
        <w:t xml:space="preserve">            else {</w:t>
      </w:r>
    </w:p>
    <w:p w:rsidR="00874A72" w:rsidRDefault="00874A72" w:rsidP="00874A72">
      <w:r>
        <w:t xml:space="preserve">                </w:t>
      </w:r>
      <w:proofErr w:type="spellStart"/>
      <w:r>
        <w:t>Sroot</w:t>
      </w:r>
      <w:proofErr w:type="spellEnd"/>
      <w:r>
        <w:t xml:space="preserve"> = </w:t>
      </w:r>
      <w:proofErr w:type="spellStart"/>
      <w:r>
        <w:t>Sroot</w:t>
      </w:r>
      <w:proofErr w:type="spellEnd"/>
      <w:r>
        <w:t>-&gt;right;</w:t>
      </w:r>
    </w:p>
    <w:p w:rsidR="00874A72" w:rsidRDefault="00874A72" w:rsidP="00874A72">
      <w:r>
        <w:t xml:space="preserve">            }</w:t>
      </w:r>
    </w:p>
    <w:p w:rsidR="00874A72" w:rsidRDefault="00874A72" w:rsidP="00874A72">
      <w:r>
        <w:t xml:space="preserve">        }</w:t>
      </w:r>
    </w:p>
    <w:p w:rsidR="00874A72" w:rsidRDefault="00874A72" w:rsidP="00874A72">
      <w:r>
        <w:t xml:space="preserve">        </w:t>
      </w:r>
    </w:p>
    <w:p w:rsidR="00874A72" w:rsidRDefault="00874A72" w:rsidP="00874A72">
      <w:r>
        <w:t xml:space="preserve">        </w:t>
      </w:r>
      <w:proofErr w:type="spellStart"/>
      <w:r>
        <w:t>struct</w:t>
      </w:r>
      <w:proofErr w:type="spellEnd"/>
      <w:r>
        <w:t xml:space="preserve"> node* N = new node();</w:t>
      </w:r>
    </w:p>
    <w:p w:rsidR="00874A72" w:rsidRDefault="00874A72" w:rsidP="00874A72">
      <w:r>
        <w:t xml:space="preserve">        N-&gt;info = </w:t>
      </w:r>
      <w:proofErr w:type="spellStart"/>
      <w:r>
        <w:t>val</w:t>
      </w:r>
      <w:proofErr w:type="spellEnd"/>
      <w:r>
        <w:t>;</w:t>
      </w:r>
    </w:p>
    <w:p w:rsidR="00874A72" w:rsidRDefault="00874A72" w:rsidP="00874A72">
      <w:r>
        <w:t xml:space="preserve">       </w:t>
      </w:r>
    </w:p>
    <w:p w:rsidR="00874A72" w:rsidRDefault="00874A72" w:rsidP="00874A72">
      <w:r>
        <w:t xml:space="preserve">        if(</w:t>
      </w:r>
      <w:proofErr w:type="spellStart"/>
      <w:r>
        <w:t>val</w:t>
      </w:r>
      <w:proofErr w:type="spellEnd"/>
      <w:r>
        <w:t xml:space="preserve"> &lt;temp-&gt;info)</w:t>
      </w:r>
    </w:p>
    <w:p w:rsidR="00874A72" w:rsidRDefault="00874A72" w:rsidP="00874A72">
      <w:r>
        <w:t xml:space="preserve">        {</w:t>
      </w:r>
    </w:p>
    <w:p w:rsidR="00874A72" w:rsidRDefault="00874A72" w:rsidP="00874A72">
      <w:r>
        <w:t xml:space="preserve">            temp-&gt;left = N;</w:t>
      </w:r>
    </w:p>
    <w:p w:rsidR="00874A72" w:rsidRDefault="00874A72" w:rsidP="00874A72">
      <w:r>
        <w:t xml:space="preserve">            </w:t>
      </w:r>
      <w:proofErr w:type="spellStart"/>
      <w:r>
        <w:t>cout</w:t>
      </w:r>
      <w:proofErr w:type="spellEnd"/>
      <w:r>
        <w:t xml:space="preserve"> &lt;&lt;</w:t>
      </w:r>
      <w:proofErr w:type="spellStart"/>
      <w:r>
        <w:t>endl</w:t>
      </w:r>
      <w:proofErr w:type="spellEnd"/>
      <w:r>
        <w:t>&lt;&lt;"L-</w:t>
      </w:r>
      <w:proofErr w:type="spellStart"/>
      <w:r>
        <w:t>insertrd</w:t>
      </w:r>
      <w:proofErr w:type="spellEnd"/>
      <w:r>
        <w:t xml:space="preserve"> " &lt;&lt; N-&gt;info &lt;&lt;</w:t>
      </w:r>
      <w:proofErr w:type="spellStart"/>
      <w:r>
        <w:t>endl</w:t>
      </w:r>
      <w:proofErr w:type="spellEnd"/>
      <w:r>
        <w:t xml:space="preserve">; </w:t>
      </w:r>
    </w:p>
    <w:p w:rsidR="00874A72" w:rsidRDefault="00874A72" w:rsidP="00874A72">
      <w:r>
        <w:t xml:space="preserve">        }</w:t>
      </w:r>
    </w:p>
    <w:p w:rsidR="00874A72" w:rsidRDefault="00874A72" w:rsidP="00874A72">
      <w:r>
        <w:t xml:space="preserve">        else {</w:t>
      </w:r>
    </w:p>
    <w:p w:rsidR="00874A72" w:rsidRDefault="00874A72" w:rsidP="00874A72">
      <w:r>
        <w:t xml:space="preserve">            temp-&gt;right = N;</w:t>
      </w:r>
    </w:p>
    <w:p w:rsidR="00874A72" w:rsidRDefault="00874A72" w:rsidP="00874A72">
      <w:r>
        <w:t xml:space="preserve">        </w:t>
      </w:r>
    </w:p>
    <w:p w:rsidR="00874A72" w:rsidRDefault="00874A72" w:rsidP="00874A72">
      <w:r>
        <w:t xml:space="preserve">            </w:t>
      </w:r>
      <w:proofErr w:type="spellStart"/>
      <w:r>
        <w:t>cout</w:t>
      </w:r>
      <w:proofErr w:type="spellEnd"/>
      <w:r>
        <w:t xml:space="preserve"> &lt;&lt;</w:t>
      </w:r>
      <w:proofErr w:type="spellStart"/>
      <w:r>
        <w:t>endl</w:t>
      </w:r>
      <w:proofErr w:type="spellEnd"/>
      <w:r>
        <w:t>&lt;&lt;"R-</w:t>
      </w:r>
      <w:proofErr w:type="spellStart"/>
      <w:r>
        <w:t>insertrd</w:t>
      </w:r>
      <w:proofErr w:type="spellEnd"/>
      <w:r>
        <w:t xml:space="preserve"> " &lt;&lt; N-&gt;info &lt;&lt;</w:t>
      </w:r>
      <w:proofErr w:type="spellStart"/>
      <w:r>
        <w:t>endl</w:t>
      </w:r>
      <w:proofErr w:type="spellEnd"/>
      <w:r>
        <w:t xml:space="preserve">; </w:t>
      </w:r>
    </w:p>
    <w:p w:rsidR="00874A72" w:rsidRDefault="00874A72" w:rsidP="00874A72">
      <w:r>
        <w:t xml:space="preserve">        }</w:t>
      </w:r>
    </w:p>
    <w:p w:rsidR="00874A72" w:rsidRDefault="00874A72" w:rsidP="00874A72">
      <w:r>
        <w:t xml:space="preserve">        return N;    </w:t>
      </w:r>
    </w:p>
    <w:p w:rsidR="00874A72" w:rsidRDefault="00874A72" w:rsidP="00874A72">
      <w:r>
        <w:t xml:space="preserve">    }</w:t>
      </w:r>
    </w:p>
    <w:p w:rsidR="00874A72" w:rsidRDefault="00874A72" w:rsidP="00874A72"/>
    <w:p w:rsidR="00874A72" w:rsidRDefault="00874A72" w:rsidP="00874A72">
      <w:r>
        <w:t>}</w:t>
      </w:r>
    </w:p>
    <w:p w:rsidR="00874A72" w:rsidRDefault="00874A72" w:rsidP="00874A72">
      <w:r>
        <w:t xml:space="preserve">void </w:t>
      </w:r>
      <w:proofErr w:type="spellStart"/>
      <w:r>
        <w:t>inorder</w:t>
      </w:r>
      <w:proofErr w:type="spellEnd"/>
      <w:r>
        <w:t>(</w:t>
      </w:r>
      <w:proofErr w:type="spellStart"/>
      <w:r>
        <w:t>struct</w:t>
      </w:r>
      <w:proofErr w:type="spellEnd"/>
      <w:r>
        <w:t xml:space="preserve"> node* P){</w:t>
      </w:r>
    </w:p>
    <w:p w:rsidR="00874A72" w:rsidRDefault="00874A72" w:rsidP="00874A72">
      <w:r>
        <w:t xml:space="preserve">  </w:t>
      </w:r>
    </w:p>
    <w:p w:rsidR="00874A72" w:rsidRDefault="00874A72" w:rsidP="00874A72">
      <w:r>
        <w:t xml:space="preserve">  {</w:t>
      </w:r>
    </w:p>
    <w:p w:rsidR="00874A72" w:rsidRDefault="00874A72" w:rsidP="00874A72">
      <w:r>
        <w:t xml:space="preserve">    if (root == NULL)</w:t>
      </w:r>
    </w:p>
    <w:p w:rsidR="00874A72" w:rsidRDefault="00874A72" w:rsidP="00874A72">
      <w:r>
        <w:t xml:space="preserve">    {</w:t>
      </w:r>
    </w:p>
    <w:p w:rsidR="00874A72" w:rsidRDefault="00874A72" w:rsidP="00874A72">
      <w:r>
        <w:t xml:space="preserve">        </w:t>
      </w:r>
      <w:proofErr w:type="spellStart"/>
      <w:r>
        <w:t>cout</w:t>
      </w:r>
      <w:proofErr w:type="spellEnd"/>
      <w:r>
        <w:t>&lt;&lt;"Tree is empty"&lt;&lt;</w:t>
      </w:r>
      <w:proofErr w:type="spellStart"/>
      <w:r>
        <w:t>endl</w:t>
      </w:r>
      <w:proofErr w:type="spellEnd"/>
      <w:r>
        <w:t>;</w:t>
      </w:r>
    </w:p>
    <w:p w:rsidR="00874A72" w:rsidRDefault="00874A72" w:rsidP="00874A72">
      <w:r>
        <w:t xml:space="preserve">        return;</w:t>
      </w:r>
    </w:p>
    <w:p w:rsidR="00874A72" w:rsidRDefault="00874A72" w:rsidP="00874A72">
      <w:r>
        <w:t xml:space="preserve">    }</w:t>
      </w:r>
    </w:p>
    <w:p w:rsidR="00874A72" w:rsidRDefault="00874A72" w:rsidP="00874A72">
      <w:r>
        <w:lastRenderedPageBreak/>
        <w:t xml:space="preserve">    if (P != NULL)</w:t>
      </w:r>
    </w:p>
    <w:p w:rsidR="00874A72" w:rsidRDefault="00874A72" w:rsidP="00874A72">
      <w:r>
        <w:t xml:space="preserve">    {</w:t>
      </w:r>
    </w:p>
    <w:p w:rsidR="00874A72" w:rsidRDefault="00874A72" w:rsidP="00874A72">
      <w:r>
        <w:t xml:space="preserve">        </w:t>
      </w:r>
      <w:proofErr w:type="spellStart"/>
      <w:r>
        <w:t>inorder</w:t>
      </w:r>
      <w:proofErr w:type="spellEnd"/>
      <w:r>
        <w:t>(P-&gt;left);</w:t>
      </w:r>
    </w:p>
    <w:p w:rsidR="00874A72" w:rsidRDefault="00874A72" w:rsidP="00874A72">
      <w:r>
        <w:t xml:space="preserve">        </w:t>
      </w:r>
      <w:proofErr w:type="spellStart"/>
      <w:r>
        <w:t>cout</w:t>
      </w:r>
      <w:proofErr w:type="spellEnd"/>
      <w:r>
        <w:t>&lt;&lt;P-&gt;info&lt;&lt;"  ";</w:t>
      </w:r>
    </w:p>
    <w:p w:rsidR="00874A72" w:rsidRDefault="00874A72" w:rsidP="00874A72">
      <w:r>
        <w:t xml:space="preserve">        </w:t>
      </w:r>
      <w:proofErr w:type="spellStart"/>
      <w:r>
        <w:t>inorder</w:t>
      </w:r>
      <w:proofErr w:type="spellEnd"/>
      <w:r>
        <w:t>(P-&gt;right);</w:t>
      </w:r>
    </w:p>
    <w:p w:rsidR="00874A72" w:rsidRDefault="00874A72" w:rsidP="00874A72">
      <w:r>
        <w:t xml:space="preserve">    }</w:t>
      </w:r>
    </w:p>
    <w:p w:rsidR="00874A72" w:rsidRDefault="00874A72" w:rsidP="00874A72">
      <w:r>
        <w:t>}</w:t>
      </w:r>
    </w:p>
    <w:p w:rsidR="00874A72" w:rsidRDefault="00874A72" w:rsidP="00874A72">
      <w:r>
        <w:t>}</w:t>
      </w:r>
    </w:p>
    <w:p w:rsidR="00874A72" w:rsidRDefault="00874A72" w:rsidP="00874A72"/>
    <w:p w:rsidR="00874A72" w:rsidRDefault="00874A72" w:rsidP="00874A72"/>
    <w:p w:rsidR="00874A72" w:rsidRDefault="00874A72" w:rsidP="00874A72"/>
    <w:p w:rsidR="00874A72" w:rsidRDefault="00874A72" w:rsidP="00874A72">
      <w:proofErr w:type="spellStart"/>
      <w:r>
        <w:t>int</w:t>
      </w:r>
      <w:proofErr w:type="spellEnd"/>
      <w:r>
        <w:t xml:space="preserve"> main () {</w:t>
      </w:r>
    </w:p>
    <w:p w:rsidR="00874A72" w:rsidRDefault="00874A72" w:rsidP="00874A72">
      <w:r>
        <w:t xml:space="preserve">    </w:t>
      </w:r>
    </w:p>
    <w:p w:rsidR="00874A72" w:rsidRDefault="00874A72" w:rsidP="00874A72">
      <w:r>
        <w:t xml:space="preserve">  </w:t>
      </w:r>
    </w:p>
    <w:p w:rsidR="00874A72" w:rsidRDefault="00874A72" w:rsidP="00874A72">
      <w:r>
        <w:t xml:space="preserve"> insert(root,5);</w:t>
      </w:r>
    </w:p>
    <w:p w:rsidR="00874A72" w:rsidRDefault="00874A72" w:rsidP="00874A72">
      <w:r>
        <w:t xml:space="preserve">   insert(root,3);</w:t>
      </w:r>
    </w:p>
    <w:p w:rsidR="00874A72" w:rsidRDefault="00874A72" w:rsidP="00874A72">
      <w:r>
        <w:t xml:space="preserve">      insert(root,10);</w:t>
      </w:r>
    </w:p>
    <w:p w:rsidR="00874A72" w:rsidRDefault="00874A72" w:rsidP="00874A72">
      <w:r>
        <w:t xml:space="preserve">       insert(root,54);</w:t>
      </w:r>
    </w:p>
    <w:p w:rsidR="00874A72" w:rsidRDefault="00874A72" w:rsidP="00874A72">
      <w:r>
        <w:t xml:space="preserve">    insert(root,7);</w:t>
      </w:r>
    </w:p>
    <w:p w:rsidR="00874A72" w:rsidRDefault="00874A72" w:rsidP="00874A72">
      <w:r>
        <w:t xml:space="preserve">      insert(root,0);</w:t>
      </w:r>
    </w:p>
    <w:p w:rsidR="00874A72" w:rsidRDefault="00874A72" w:rsidP="00874A72">
      <w:proofErr w:type="spellStart"/>
      <w:r>
        <w:t>cout</w:t>
      </w:r>
      <w:proofErr w:type="spellEnd"/>
      <w:r>
        <w:t xml:space="preserve"> &lt;&lt;</w:t>
      </w:r>
      <w:proofErr w:type="spellStart"/>
      <w:r>
        <w:t>endl</w:t>
      </w:r>
      <w:proofErr w:type="spellEnd"/>
      <w:r>
        <w:t>&lt;&lt;"</w:t>
      </w:r>
      <w:proofErr w:type="spellStart"/>
      <w:r>
        <w:t>inorder</w:t>
      </w:r>
      <w:proofErr w:type="spellEnd"/>
      <w:r>
        <w:t xml:space="preserve"> is ";</w:t>
      </w:r>
    </w:p>
    <w:p w:rsidR="00874A72" w:rsidRDefault="00874A72" w:rsidP="00874A72">
      <w:r>
        <w:t xml:space="preserve">   </w:t>
      </w:r>
      <w:proofErr w:type="spellStart"/>
      <w:r>
        <w:t>inorder</w:t>
      </w:r>
      <w:proofErr w:type="spellEnd"/>
      <w:r>
        <w:t>(root);</w:t>
      </w:r>
    </w:p>
    <w:p w:rsidR="00475B4F" w:rsidRPr="00874A72" w:rsidRDefault="00874A72" w:rsidP="00874A72">
      <w:r>
        <w:t>}</w:t>
      </w:r>
      <w:bookmarkStart w:id="0" w:name="_GoBack"/>
      <w:bookmarkEnd w:id="0"/>
    </w:p>
    <w:sectPr w:rsidR="00475B4F" w:rsidRPr="00874A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LQ0sDAxMbIwNDJU0lEKTi0uzszPAykwrAUA/NiGkCwAAAA="/>
  </w:docVars>
  <w:rsids>
    <w:rsidRoot w:val="00B31C1B"/>
    <w:rsid w:val="00574562"/>
    <w:rsid w:val="00746B12"/>
    <w:rsid w:val="00874A72"/>
    <w:rsid w:val="00B31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F01865-C3C7-4D39-AE85-685AD40CF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3-01-03T07:06:00Z</dcterms:created>
  <dcterms:modified xsi:type="dcterms:W3CDTF">2023-01-03T07:06:00Z</dcterms:modified>
</cp:coreProperties>
</file>